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47714" w14:textId="6C62A58F" w:rsidR="0007731E" w:rsidRDefault="00EB1E12" w:rsidP="00EB1E12">
      <w:pPr>
        <w:jc w:val="center"/>
        <w:rPr>
          <w:b/>
          <w:bCs/>
          <w:color w:val="000000" w:themeColor="text1"/>
          <w:sz w:val="28"/>
          <w:szCs w:val="28"/>
        </w:rPr>
      </w:pPr>
      <w:r w:rsidRPr="00EB1E12">
        <w:rPr>
          <w:rFonts w:hint="eastAsia"/>
          <w:b/>
          <w:bCs/>
          <w:color w:val="000000" w:themeColor="text1"/>
          <w:sz w:val="28"/>
          <w:szCs w:val="28"/>
        </w:rPr>
        <w:t>契約</w:t>
      </w:r>
      <w:r w:rsidR="00C4261E">
        <w:rPr>
          <w:rFonts w:hint="eastAsia"/>
          <w:b/>
          <w:bCs/>
          <w:color w:val="000000" w:themeColor="text1"/>
          <w:sz w:val="28"/>
          <w:szCs w:val="28"/>
        </w:rPr>
        <w:t>書</w:t>
      </w:r>
      <w:r w:rsidR="00E77B40">
        <w:rPr>
          <w:rFonts w:hint="eastAsia"/>
          <w:b/>
          <w:bCs/>
          <w:color w:val="000000" w:themeColor="text1"/>
          <w:sz w:val="28"/>
          <w:szCs w:val="28"/>
        </w:rPr>
        <w:t>作成・</w:t>
      </w:r>
      <w:r w:rsidRPr="00EB1E12">
        <w:rPr>
          <w:rFonts w:hint="eastAsia"/>
          <w:b/>
          <w:bCs/>
          <w:color w:val="000000" w:themeColor="text1"/>
          <w:sz w:val="28"/>
          <w:szCs w:val="28"/>
        </w:rPr>
        <w:t>審査依頼書</w:t>
      </w:r>
    </w:p>
    <w:p w14:paraId="4D2E2A14" w14:textId="74997F0D" w:rsidR="00EB1E12" w:rsidRDefault="003019EB" w:rsidP="00EB1E12">
      <w:pPr>
        <w:jc w:val="center"/>
        <w:rPr>
          <w:b/>
          <w:bCs/>
          <w:color w:val="000000" w:themeColor="text1"/>
          <w:sz w:val="28"/>
          <w:szCs w:val="28"/>
        </w:rPr>
      </w:pPr>
      <w:r>
        <w:rPr>
          <w:rFonts w:hint="eastAsia"/>
          <w:b/>
          <w:bCs/>
          <w:color w:val="000000" w:themeColor="text1"/>
          <w:sz w:val="28"/>
          <w:szCs w:val="28"/>
        </w:rPr>
        <w:t>（依頼部署⇒法務部）</w:t>
      </w:r>
    </w:p>
    <w:p w14:paraId="3FAC1C25" w14:textId="77777777" w:rsidR="003019EB" w:rsidRPr="00EB1E12" w:rsidRDefault="003019EB" w:rsidP="00EB1E12">
      <w:pPr>
        <w:jc w:val="center"/>
        <w:rPr>
          <w:b/>
          <w:bCs/>
          <w:color w:val="000000" w:themeColor="text1"/>
          <w:sz w:val="28"/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B1E12" w14:paraId="0B11AF3E" w14:textId="77777777" w:rsidTr="006D2042">
        <w:tc>
          <w:tcPr>
            <w:tcW w:w="10456" w:type="dxa"/>
          </w:tcPr>
          <w:p w14:paraId="22A44429" w14:textId="12AF479A" w:rsidR="00EB1E12" w:rsidRDefault="00EB1E12" w:rsidP="00EB1E12">
            <w:r w:rsidRPr="00714C8D">
              <w:rPr>
                <w:rFonts w:hint="eastAsia"/>
                <w:b/>
                <w:bCs/>
              </w:rPr>
              <w:t>依頼書提出日：</w:t>
            </w:r>
            <w:r w:rsidR="00E77B40">
              <w:rPr>
                <w:rFonts w:hint="eastAsia"/>
              </w:rPr>
              <w:t>20</w:t>
            </w:r>
            <w:r w:rsidR="00E77B40" w:rsidRPr="00E77B40">
              <w:rPr>
                <w:rFonts w:hint="eastAsia"/>
                <w:u w:val="single"/>
              </w:rPr>
              <w:t xml:space="preserve">　</w:t>
            </w:r>
            <w:r w:rsidR="00E77B40">
              <w:rPr>
                <w:rFonts w:hint="eastAsia"/>
              </w:rPr>
              <w:t>年</w:t>
            </w:r>
            <w:r w:rsidR="00E77B40" w:rsidRPr="00E77B40">
              <w:rPr>
                <w:rFonts w:hint="eastAsia"/>
                <w:u w:val="single"/>
              </w:rPr>
              <w:t xml:space="preserve">　</w:t>
            </w:r>
            <w:r w:rsidR="00E77B40">
              <w:rPr>
                <w:rFonts w:hint="eastAsia"/>
              </w:rPr>
              <w:t>月</w:t>
            </w:r>
            <w:r w:rsidR="00E77B40" w:rsidRPr="00E77B40">
              <w:rPr>
                <w:rFonts w:hint="eastAsia"/>
                <w:u w:val="single"/>
              </w:rPr>
              <w:t xml:space="preserve">　</w:t>
            </w:r>
            <w:r w:rsidR="00E77B40">
              <w:rPr>
                <w:rFonts w:hint="eastAsia"/>
              </w:rPr>
              <w:t>日</w:t>
            </w:r>
          </w:p>
          <w:p w14:paraId="3C263209" w14:textId="77777777" w:rsidR="00E77B40" w:rsidRPr="00714C8D" w:rsidRDefault="00EB1E12" w:rsidP="00E77B40">
            <w:pPr>
              <w:rPr>
                <w:b/>
                <w:bCs/>
              </w:rPr>
            </w:pPr>
            <w:r w:rsidRPr="00714C8D">
              <w:rPr>
                <w:rFonts w:hint="eastAsia"/>
                <w:b/>
                <w:bCs/>
              </w:rPr>
              <w:t>依頼部署：</w:t>
            </w:r>
            <w:r w:rsidR="00E77B40" w:rsidRPr="00714C8D">
              <w:rPr>
                <w:rFonts w:hint="eastAsia"/>
                <w:b/>
                <w:bCs/>
              </w:rPr>
              <w:t xml:space="preserve">　　　　　　　　　　　　　　</w:t>
            </w:r>
          </w:p>
          <w:p w14:paraId="73B9B84E" w14:textId="77777777" w:rsidR="00EB1E12" w:rsidRDefault="00EB1E12" w:rsidP="00E77B40">
            <w:r w:rsidRPr="00714C8D">
              <w:rPr>
                <w:rFonts w:hint="eastAsia"/>
                <w:b/>
                <w:bCs/>
              </w:rPr>
              <w:t>担当者：</w:t>
            </w:r>
            <w:r w:rsidR="00E77B40">
              <w:rPr>
                <w:rFonts w:hint="eastAsia"/>
              </w:rPr>
              <w:t>（氏名）　　　　　　　　　　　　（役職）</w:t>
            </w:r>
            <w:r>
              <w:t xml:space="preserve">             </w:t>
            </w:r>
            <w:r w:rsidRPr="00EB1E12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>(メールアドレス)</w:t>
            </w:r>
          </w:p>
          <w:p w14:paraId="1AFAF7FA" w14:textId="6474AFD2" w:rsidR="00E347E8" w:rsidRDefault="00E347E8" w:rsidP="00E77B40">
            <w:r>
              <w:rPr>
                <w:rFonts w:hint="eastAsia"/>
              </w:rPr>
              <w:t>（依頼書は、必要な場合上司の承認を得て提出して下さい）</w:t>
            </w:r>
            <w:r w:rsidR="00D3326B">
              <w:rPr>
                <w:rFonts w:hint="eastAsia"/>
              </w:rPr>
              <w:t>[</w:t>
            </w:r>
            <w:r w:rsidR="00BA3C98">
              <w:rPr>
                <w:rFonts w:hint="eastAsia"/>
              </w:rPr>
              <w:t>または上司</w:t>
            </w:r>
            <w:r w:rsidR="00D3326B">
              <w:rPr>
                <w:rFonts w:hint="eastAsia"/>
              </w:rPr>
              <w:t>承認欄を設ける]</w:t>
            </w:r>
          </w:p>
          <w:p w14:paraId="192DBF54" w14:textId="38EA98F6" w:rsidR="00F14FA6" w:rsidRDefault="00F14FA6" w:rsidP="00E77B40"/>
        </w:tc>
      </w:tr>
      <w:tr w:rsidR="00E77B40" w14:paraId="3CF772A5" w14:textId="77777777" w:rsidTr="008F6436">
        <w:tc>
          <w:tcPr>
            <w:tcW w:w="10456" w:type="dxa"/>
          </w:tcPr>
          <w:p w14:paraId="5B03EFF7" w14:textId="57328F49" w:rsidR="003019EB" w:rsidRDefault="00E77B40" w:rsidP="00D3326B">
            <w:r w:rsidRPr="00714C8D">
              <w:rPr>
                <w:rFonts w:hint="eastAsia"/>
                <w:b/>
                <w:bCs/>
              </w:rPr>
              <w:t>依頼種別：</w:t>
            </w:r>
            <w:sdt>
              <w:sdtPr>
                <w:rPr>
                  <w:rFonts w:hint="eastAsia"/>
                </w:rPr>
                <w:id w:val="179294487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910296">
              <w:rPr>
                <w:rFonts w:hint="eastAsia"/>
              </w:rPr>
              <w:t>契約書</w:t>
            </w:r>
            <w:r w:rsidR="00C4261E">
              <w:rPr>
                <w:rFonts w:hint="eastAsia"/>
              </w:rPr>
              <w:t>案</w:t>
            </w:r>
            <w:r w:rsidR="00D3326B">
              <w:rPr>
                <w:rFonts w:hint="eastAsia"/>
              </w:rPr>
              <w:t xml:space="preserve">作成　</w:t>
            </w:r>
            <w:sdt>
              <w:sdtPr>
                <w:rPr>
                  <w:rFonts w:hint="eastAsia"/>
                </w:rPr>
                <w:id w:val="-114619743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D332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D3326B">
              <w:rPr>
                <w:rFonts w:hint="eastAsia"/>
              </w:rPr>
              <w:t xml:space="preserve">相手方契約書案　</w:t>
            </w:r>
            <w:sdt>
              <w:sdtPr>
                <w:rPr>
                  <w:rFonts w:hint="eastAsia"/>
                </w:rPr>
                <w:id w:val="-69992399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D332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D3326B">
              <w:rPr>
                <w:rFonts w:hint="eastAsia"/>
              </w:rPr>
              <w:t>当社標準契約書の修正案（</w:t>
            </w:r>
            <w:sdt>
              <w:sdtPr>
                <w:rPr>
                  <w:rFonts w:hint="eastAsia"/>
                </w:rPr>
                <w:id w:val="-12801730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D332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D3326B">
              <w:rPr>
                <w:rFonts w:hint="eastAsia"/>
              </w:rPr>
              <w:t xml:space="preserve">相手方修正案　</w:t>
            </w:r>
            <w:sdt>
              <w:sdtPr>
                <w:rPr>
                  <w:rFonts w:hint="eastAsia"/>
                </w:rPr>
                <w:id w:val="-4198710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D332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D3326B">
              <w:rPr>
                <w:rFonts w:hint="eastAsia"/>
              </w:rPr>
              <w:t xml:space="preserve">依頼部署修正案）　</w:t>
            </w:r>
            <w:sdt>
              <w:sdtPr>
                <w:rPr>
                  <w:rFonts w:hint="eastAsia"/>
                </w:rPr>
                <w:id w:val="-133860947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D332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D3326B">
              <w:rPr>
                <w:rFonts w:hint="eastAsia"/>
              </w:rPr>
              <w:t>既存契約の修正案（</w:t>
            </w:r>
            <w:sdt>
              <w:sdtPr>
                <w:rPr>
                  <w:rFonts w:hint="eastAsia"/>
                </w:rPr>
                <w:id w:val="-78797383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D332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D3326B">
              <w:rPr>
                <w:rFonts w:hint="eastAsia"/>
              </w:rPr>
              <w:t xml:space="preserve">相手方修正案　</w:t>
            </w:r>
            <w:sdt>
              <w:sdtPr>
                <w:rPr>
                  <w:rFonts w:hint="eastAsia"/>
                </w:rPr>
                <w:id w:val="172911018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D3326B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D3326B">
              <w:rPr>
                <w:rFonts w:hint="eastAsia"/>
              </w:rPr>
              <w:t>依頼部署修正案）</w:t>
            </w:r>
          </w:p>
          <w:p w14:paraId="072F4F07" w14:textId="18539EE8" w:rsidR="00D3326B" w:rsidRDefault="00D3326B" w:rsidP="00D3326B"/>
        </w:tc>
      </w:tr>
      <w:tr w:rsidR="00F14FA6" w14:paraId="2F5B7BB3" w14:textId="77777777" w:rsidTr="008F6436">
        <w:tc>
          <w:tcPr>
            <w:tcW w:w="10456" w:type="dxa"/>
          </w:tcPr>
          <w:p w14:paraId="63A55EB6" w14:textId="5A1B3E35" w:rsidR="00F14FA6" w:rsidRDefault="00F14FA6" w:rsidP="00F14FA6">
            <w:r w:rsidRPr="00714C8D">
              <w:rPr>
                <w:rFonts w:hint="eastAsia"/>
                <w:b/>
                <w:bCs/>
              </w:rPr>
              <w:t>契約</w:t>
            </w:r>
            <w:r w:rsidR="00EA63A4" w:rsidRPr="00714C8D">
              <w:rPr>
                <w:rFonts w:hint="eastAsia"/>
                <w:b/>
                <w:bCs/>
              </w:rPr>
              <w:t>の</w:t>
            </w:r>
            <w:r w:rsidRPr="00714C8D">
              <w:rPr>
                <w:rFonts w:hint="eastAsia"/>
                <w:b/>
                <w:bCs/>
              </w:rPr>
              <w:t>種別：</w:t>
            </w:r>
            <w:sdt>
              <w:sdtPr>
                <w:rPr>
                  <w:rFonts w:hint="eastAsia"/>
                  <w:b/>
                  <w:bCs/>
                </w:rPr>
                <w:id w:val="-145493940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Pr="00714C8D">
                  <w:rPr>
                    <w:rFonts w:ascii="ＭＳ ゴシック" w:eastAsia="ＭＳ ゴシック" w:hAnsi="ＭＳ ゴシック" w:hint="eastAsia"/>
                    <w:b/>
                    <w:bCs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秘密保持契約　</w:t>
            </w:r>
            <w:sdt>
              <w:sdtPr>
                <w:rPr>
                  <w:rFonts w:hint="eastAsia"/>
                </w:rPr>
                <w:id w:val="-184669926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○○製品販売契約　</w:t>
            </w:r>
            <w:sdt>
              <w:sdtPr>
                <w:rPr>
                  <w:rFonts w:hint="eastAsia"/>
                </w:rPr>
                <w:id w:val="44504049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○○ソフトウェアライセンス契約　</w:t>
            </w:r>
            <w:sdt>
              <w:sdtPr>
                <w:rPr>
                  <w:rFonts w:hint="eastAsia"/>
                </w:rPr>
                <w:id w:val="52398220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>○○購入契約</w:t>
            </w:r>
          </w:p>
          <w:p w14:paraId="157B5EA5" w14:textId="785DB861" w:rsidR="00F14FA6" w:rsidRDefault="00F23123" w:rsidP="00F14FA6">
            <w:sdt>
              <w:sdtPr>
                <w:rPr>
                  <w:rFonts w:hint="eastAsia"/>
                </w:rPr>
                <w:id w:val="36873120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14FA6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F14FA6">
              <w:rPr>
                <w:rFonts w:hint="eastAsia"/>
              </w:rPr>
              <w:t xml:space="preserve">その他（　　　　　　　　　　　　　　　　　　　　）　</w:t>
            </w:r>
            <w:sdt>
              <w:sdtPr>
                <w:rPr>
                  <w:rFonts w:hint="eastAsia"/>
                </w:rPr>
                <w:id w:val="-38333793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A3C98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F14FA6">
              <w:rPr>
                <w:rFonts w:hint="eastAsia"/>
              </w:rPr>
              <w:t>不</w:t>
            </w:r>
            <w:r w:rsidR="00BA3C98">
              <w:rPr>
                <w:rFonts w:hint="eastAsia"/>
              </w:rPr>
              <w:t xml:space="preserve">　</w:t>
            </w:r>
            <w:r w:rsidR="00F14FA6">
              <w:rPr>
                <w:rFonts w:hint="eastAsia"/>
              </w:rPr>
              <w:t>明</w:t>
            </w:r>
          </w:p>
          <w:p w14:paraId="186D2CC7" w14:textId="66924C06" w:rsidR="00F14FA6" w:rsidRDefault="00F14FA6" w:rsidP="00F14FA6"/>
        </w:tc>
      </w:tr>
      <w:tr w:rsidR="00910296" w14:paraId="03A292F7" w14:textId="77777777" w:rsidTr="00410B1C">
        <w:tc>
          <w:tcPr>
            <w:tcW w:w="10456" w:type="dxa"/>
          </w:tcPr>
          <w:p w14:paraId="07A077B3" w14:textId="77777777" w:rsidR="00E05D17" w:rsidRPr="00714C8D" w:rsidRDefault="00910296" w:rsidP="00910296">
            <w:pPr>
              <w:rPr>
                <w:b/>
                <w:bCs/>
              </w:rPr>
            </w:pPr>
            <w:r w:rsidRPr="00714C8D">
              <w:rPr>
                <w:rFonts w:hint="eastAsia"/>
                <w:b/>
                <w:bCs/>
              </w:rPr>
              <w:t>契約の相手方：</w:t>
            </w:r>
          </w:p>
          <w:p w14:paraId="16C1E64F" w14:textId="7D0CABB5" w:rsidR="00E05D17" w:rsidRDefault="00910296" w:rsidP="00910296">
            <w:pPr>
              <w:rPr>
                <w:rFonts w:eastAsia="DengXian"/>
              </w:rPr>
            </w:pPr>
            <w:r>
              <w:rPr>
                <w:rFonts w:hint="eastAsia"/>
              </w:rPr>
              <w:t>（正式名称</w:t>
            </w:r>
            <w:r w:rsidR="00BB5CF7">
              <w:rPr>
                <w:rFonts w:hint="eastAsia"/>
              </w:rPr>
              <w:t>：商業登記上の名称</w:t>
            </w:r>
            <w:r w:rsidR="00EA63A4">
              <w:rPr>
                <w:rFonts w:hint="eastAsia"/>
              </w:rPr>
              <w:t xml:space="preserve">）　　　　　　　　　　　　　　　　</w:t>
            </w:r>
          </w:p>
          <w:p w14:paraId="4C21D794" w14:textId="7E98194F" w:rsidR="00EA63A4" w:rsidRDefault="00EA63A4" w:rsidP="00910296">
            <w:r>
              <w:rPr>
                <w:rFonts w:hint="eastAsia"/>
              </w:rPr>
              <w:t>（契約締結名義人</w:t>
            </w:r>
            <w:r w:rsidR="00714C8D">
              <w:rPr>
                <w:rFonts w:hint="eastAsia"/>
              </w:rPr>
              <w:t>の</w:t>
            </w:r>
            <w:r w:rsidR="00E05D17">
              <w:rPr>
                <w:rFonts w:hint="eastAsia"/>
              </w:rPr>
              <w:t>役職・氏名</w:t>
            </w:r>
            <w:r w:rsidR="00714C8D">
              <w:rPr>
                <w:rFonts w:hint="eastAsia"/>
              </w:rPr>
              <w:t>）（</w:t>
            </w:r>
            <w:r>
              <w:rPr>
                <w:rFonts w:hint="eastAsia"/>
              </w:rPr>
              <w:t>分かる場合）</w:t>
            </w:r>
          </w:p>
          <w:p w14:paraId="7E475167" w14:textId="521E5BB2" w:rsidR="00E05D17" w:rsidRPr="00E05D17" w:rsidRDefault="00E05D17" w:rsidP="00910296">
            <w:r>
              <w:rPr>
                <w:rFonts w:hint="eastAsia"/>
              </w:rPr>
              <w:t>（</w:t>
            </w:r>
            <w:r w:rsidR="00BF2395">
              <w:rPr>
                <w:rFonts w:hint="eastAsia"/>
              </w:rPr>
              <w:t>本社</w:t>
            </w:r>
            <w:r>
              <w:rPr>
                <w:rFonts w:hint="eastAsia"/>
              </w:rPr>
              <w:t>所在地）</w:t>
            </w:r>
          </w:p>
          <w:p w14:paraId="15361DB0" w14:textId="77777777" w:rsidR="00E347E8" w:rsidRDefault="00EA63A4" w:rsidP="00EA63A4">
            <w:r>
              <w:rPr>
                <w:rFonts w:hint="eastAsia"/>
              </w:rPr>
              <w:t>（現行または過去の取引の有無</w:t>
            </w:r>
            <w:r w:rsidR="00910296">
              <w:rPr>
                <w:rFonts w:hint="eastAsia"/>
              </w:rPr>
              <w:t>）</w:t>
            </w:r>
          </w:p>
          <w:p w14:paraId="0F4FCE1B" w14:textId="3A096360" w:rsidR="00EA63A4" w:rsidRPr="00EA63A4" w:rsidRDefault="00EA63A4" w:rsidP="00EA63A4"/>
        </w:tc>
      </w:tr>
      <w:tr w:rsidR="00E347E8" w14:paraId="7DE877BD" w14:textId="77777777" w:rsidTr="00AB2ADB">
        <w:tc>
          <w:tcPr>
            <w:tcW w:w="10456" w:type="dxa"/>
          </w:tcPr>
          <w:p w14:paraId="09CB88DB" w14:textId="126A2533" w:rsidR="00F14FA6" w:rsidRPr="00714C8D" w:rsidRDefault="00E347E8" w:rsidP="00E347E8">
            <w:pPr>
              <w:rPr>
                <w:b/>
                <w:bCs/>
              </w:rPr>
            </w:pPr>
            <w:r w:rsidRPr="00714C8D">
              <w:rPr>
                <w:rFonts w:hint="eastAsia"/>
                <w:b/>
                <w:bCs/>
              </w:rPr>
              <w:t>取引の内容</w:t>
            </w:r>
            <w:r w:rsidR="003019EB" w:rsidRPr="00714C8D">
              <w:rPr>
                <w:rFonts w:hint="eastAsia"/>
                <w:b/>
                <w:bCs/>
              </w:rPr>
              <w:t>、当社標準契約書または</w:t>
            </w:r>
            <w:r w:rsidR="003019EB" w:rsidRPr="00714C8D">
              <w:rPr>
                <w:b/>
                <w:bCs/>
              </w:rPr>
              <w:t>既存契約の修正</w:t>
            </w:r>
            <w:r w:rsidR="003019EB" w:rsidRPr="00714C8D">
              <w:rPr>
                <w:rFonts w:hint="eastAsia"/>
                <w:b/>
                <w:bCs/>
              </w:rPr>
              <w:t>の理由</w:t>
            </w:r>
            <w:r w:rsidR="00F14FA6" w:rsidRPr="00714C8D">
              <w:rPr>
                <w:rFonts w:hint="eastAsia"/>
                <w:b/>
                <w:bCs/>
              </w:rPr>
              <w:t>その他</w:t>
            </w:r>
            <w:r w:rsidR="003019EB" w:rsidRPr="00714C8D">
              <w:rPr>
                <w:rFonts w:hint="eastAsia"/>
                <w:b/>
                <w:bCs/>
              </w:rPr>
              <w:t>契約作成・審査の参考となる事情</w:t>
            </w:r>
            <w:r w:rsidR="00714C8D">
              <w:rPr>
                <w:rFonts w:hint="eastAsia"/>
                <w:b/>
                <w:bCs/>
              </w:rPr>
              <w:t>：</w:t>
            </w:r>
          </w:p>
          <w:p w14:paraId="20DA8CB2" w14:textId="340AC2CA" w:rsidR="00E347E8" w:rsidRDefault="00F14FA6" w:rsidP="00E347E8">
            <w:r>
              <w:rPr>
                <w:rFonts w:hint="eastAsia"/>
              </w:rPr>
              <w:t>（</w:t>
            </w:r>
            <w:r w:rsidR="00BC4769">
              <w:rPr>
                <w:rFonts w:hint="eastAsia"/>
              </w:rPr>
              <w:t>理解に有益な場合</w:t>
            </w:r>
            <w:r>
              <w:rPr>
                <w:rFonts w:hint="eastAsia"/>
              </w:rPr>
              <w:t>図</w:t>
            </w:r>
            <w:r w:rsidR="00BA3C98">
              <w:rPr>
                <w:rFonts w:hint="eastAsia"/>
              </w:rPr>
              <w:t>等も利用</w:t>
            </w:r>
            <w:r>
              <w:rPr>
                <w:rFonts w:hint="eastAsia"/>
              </w:rPr>
              <w:t>して下さい。説明が不十分・理解が難しい場合</w:t>
            </w:r>
            <w:r w:rsidR="00BA3C98">
              <w:rPr>
                <w:rFonts w:hint="eastAsia"/>
              </w:rPr>
              <w:t>など</w:t>
            </w:r>
            <w:r>
              <w:rPr>
                <w:rFonts w:hint="eastAsia"/>
              </w:rPr>
              <w:t>、</w:t>
            </w:r>
            <w:r w:rsidR="003019EB">
              <w:rPr>
                <w:rFonts w:hint="eastAsia"/>
              </w:rPr>
              <w:t>必要</w:t>
            </w:r>
            <w:r w:rsidR="00C4261E">
              <w:rPr>
                <w:rFonts w:hint="eastAsia"/>
              </w:rPr>
              <w:t>に応じ</w:t>
            </w:r>
            <w:r w:rsidR="003019EB">
              <w:rPr>
                <w:rFonts w:hint="eastAsia"/>
              </w:rPr>
              <w:t>追加でヒアリングをさせていただきます</w:t>
            </w:r>
            <w:r w:rsidR="00BA3C98">
              <w:rPr>
                <w:rFonts w:hint="eastAsia"/>
              </w:rPr>
              <w:t>。十分な説明があれば契約書作成・審査が早まるの</w:t>
            </w:r>
            <w:r w:rsidR="00B270EF">
              <w:rPr>
                <w:rFonts w:hint="eastAsia"/>
              </w:rPr>
              <w:t>でご協力をお願い致します</w:t>
            </w:r>
            <w:r w:rsidR="003019EB">
              <w:rPr>
                <w:rFonts w:hint="eastAsia"/>
              </w:rPr>
              <w:t>）</w:t>
            </w:r>
          </w:p>
          <w:p w14:paraId="4AC816EF" w14:textId="5DEC02A1" w:rsidR="003019EB" w:rsidRDefault="003019EB" w:rsidP="00E347E8"/>
          <w:p w14:paraId="422DC3B0" w14:textId="70B911AC" w:rsidR="003D1EC3" w:rsidRDefault="003D1EC3" w:rsidP="00E347E8"/>
          <w:p w14:paraId="06E7F26B" w14:textId="0B4B9AF6" w:rsidR="003D1EC3" w:rsidRDefault="003D1EC3" w:rsidP="00E347E8"/>
          <w:p w14:paraId="6E8489A9" w14:textId="541573AE" w:rsidR="003D1EC3" w:rsidRDefault="003D1EC3" w:rsidP="00E347E8"/>
          <w:p w14:paraId="5603B83F" w14:textId="67C02126" w:rsidR="003D1EC3" w:rsidRDefault="003D1EC3" w:rsidP="00E347E8"/>
          <w:p w14:paraId="50C4ADF5" w14:textId="24527336" w:rsidR="003D1EC3" w:rsidRDefault="003D1EC3" w:rsidP="00E347E8"/>
          <w:p w14:paraId="0A1AA4FA" w14:textId="3B37D3CD" w:rsidR="003D1EC3" w:rsidRDefault="003D1EC3" w:rsidP="00E347E8"/>
          <w:p w14:paraId="67C5362A" w14:textId="28A1CA00" w:rsidR="003D1EC3" w:rsidRDefault="003D1EC3" w:rsidP="00E347E8"/>
          <w:p w14:paraId="61CF1A92" w14:textId="613B3232" w:rsidR="003D1EC3" w:rsidRDefault="003D1EC3" w:rsidP="00E347E8"/>
          <w:p w14:paraId="37019C3B" w14:textId="53D344C5" w:rsidR="003D1EC3" w:rsidRDefault="003D1EC3" w:rsidP="00E347E8"/>
          <w:p w14:paraId="6B022264" w14:textId="4BEE3496" w:rsidR="003D1EC3" w:rsidRDefault="003D1EC3" w:rsidP="00E347E8"/>
          <w:p w14:paraId="0C644BD1" w14:textId="7EBD44EC" w:rsidR="003D1EC3" w:rsidRDefault="003D1EC3" w:rsidP="00E347E8"/>
          <w:p w14:paraId="1E2CFA1E" w14:textId="77777777" w:rsidR="003D1EC3" w:rsidRDefault="003D1EC3" w:rsidP="00E347E8"/>
          <w:p w14:paraId="7AA86497" w14:textId="77777777" w:rsidR="003D1EC3" w:rsidRDefault="003D1EC3" w:rsidP="00E347E8"/>
          <w:p w14:paraId="0EFFAC94" w14:textId="018C68A2" w:rsidR="003019EB" w:rsidRPr="00F14FA6" w:rsidRDefault="003019EB" w:rsidP="00E347E8"/>
          <w:p w14:paraId="0296D18B" w14:textId="77777777" w:rsidR="003019EB" w:rsidRDefault="003019EB" w:rsidP="00E347E8"/>
          <w:p w14:paraId="2CA2D595" w14:textId="221F2BA8" w:rsidR="00E347E8" w:rsidRDefault="00E347E8" w:rsidP="00E347E8"/>
        </w:tc>
      </w:tr>
      <w:tr w:rsidR="00F14FA6" w14:paraId="7368A795" w14:textId="77777777" w:rsidTr="00AC4452">
        <w:tc>
          <w:tcPr>
            <w:tcW w:w="10456" w:type="dxa"/>
          </w:tcPr>
          <w:p w14:paraId="79994EEB" w14:textId="6FD7516B" w:rsidR="00C4261E" w:rsidRPr="00714C8D" w:rsidRDefault="00F14FA6" w:rsidP="00F14FA6">
            <w:pPr>
              <w:rPr>
                <w:b/>
                <w:bCs/>
              </w:rPr>
            </w:pPr>
            <w:r w:rsidRPr="00714C8D">
              <w:rPr>
                <w:rFonts w:hint="eastAsia"/>
                <w:b/>
                <w:bCs/>
              </w:rPr>
              <w:t>該当する当社の標準契約書がある場合は</w:t>
            </w:r>
            <w:r w:rsidR="00C4261E" w:rsidRPr="00714C8D">
              <w:rPr>
                <w:rFonts w:hint="eastAsia"/>
                <w:b/>
                <w:bCs/>
              </w:rPr>
              <w:t>相手方に対する提示の有無（原則として提示して下さい）：</w:t>
            </w:r>
          </w:p>
          <w:p w14:paraId="7ECF0E58" w14:textId="098492D9" w:rsidR="00F14FA6" w:rsidRDefault="00F23123" w:rsidP="00F14FA6">
            <w:sdt>
              <w:sdtPr>
                <w:rPr>
                  <w:rFonts w:hint="eastAsia"/>
                </w:rPr>
                <w:id w:val="85168289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261E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C4261E">
              <w:rPr>
                <w:rFonts w:hint="eastAsia"/>
              </w:rPr>
              <w:t xml:space="preserve">提示済み　</w:t>
            </w:r>
            <w:sdt>
              <w:sdtPr>
                <w:rPr>
                  <w:rFonts w:hint="eastAsia"/>
                </w:rPr>
                <w:id w:val="-196757399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C4261E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C4261E">
              <w:rPr>
                <w:rFonts w:hint="eastAsia"/>
              </w:rPr>
              <w:t>未提示</w:t>
            </w:r>
          </w:p>
          <w:p w14:paraId="64A80FFD" w14:textId="574B33D9" w:rsidR="00C4261E" w:rsidRPr="00714C8D" w:rsidRDefault="00C4261E" w:rsidP="00F14FA6">
            <w:pPr>
              <w:rPr>
                <w:b/>
                <w:bCs/>
              </w:rPr>
            </w:pPr>
            <w:r w:rsidRPr="00714C8D">
              <w:rPr>
                <w:rFonts w:hint="eastAsia"/>
                <w:b/>
                <w:bCs/>
              </w:rPr>
              <w:t>提示済の場合相手方の反応：</w:t>
            </w:r>
          </w:p>
          <w:p w14:paraId="7B9DE174" w14:textId="5091FABD" w:rsidR="00C4261E" w:rsidRDefault="00C4261E" w:rsidP="00F14FA6">
            <w:pPr>
              <w:rPr>
                <w:b/>
                <w:bCs/>
              </w:rPr>
            </w:pPr>
            <w:r w:rsidRPr="00714C8D">
              <w:rPr>
                <w:rFonts w:hint="eastAsia"/>
                <w:b/>
                <w:bCs/>
              </w:rPr>
              <w:t>未提示の場合その理由</w:t>
            </w:r>
            <w:r w:rsidR="00714C8D" w:rsidRPr="00714C8D">
              <w:rPr>
                <w:rFonts w:hint="eastAsia"/>
                <w:b/>
                <w:bCs/>
              </w:rPr>
              <w:t>（必ず記入</w:t>
            </w:r>
            <w:r w:rsidR="00D62105">
              <w:rPr>
                <w:rFonts w:hint="eastAsia"/>
                <w:b/>
                <w:bCs/>
              </w:rPr>
              <w:t>して下さい</w:t>
            </w:r>
            <w:r w:rsidR="00714C8D" w:rsidRPr="00714C8D">
              <w:rPr>
                <w:rFonts w:hint="eastAsia"/>
                <w:b/>
                <w:bCs/>
              </w:rPr>
              <w:t>）</w:t>
            </w:r>
            <w:r w:rsidRPr="00714C8D">
              <w:rPr>
                <w:rFonts w:hint="eastAsia"/>
                <w:b/>
                <w:bCs/>
              </w:rPr>
              <w:t>：</w:t>
            </w:r>
          </w:p>
          <w:p w14:paraId="5CBDAB7C" w14:textId="2927EC38" w:rsidR="003D1EC3" w:rsidRPr="00714C8D" w:rsidRDefault="003D1EC3" w:rsidP="00F14FA6">
            <w:pPr>
              <w:rPr>
                <w:b/>
                <w:bCs/>
              </w:rPr>
            </w:pPr>
          </w:p>
        </w:tc>
      </w:tr>
      <w:tr w:rsidR="00E05D17" w14:paraId="0B62EC1C" w14:textId="77777777" w:rsidTr="00AC4452">
        <w:tc>
          <w:tcPr>
            <w:tcW w:w="10456" w:type="dxa"/>
          </w:tcPr>
          <w:p w14:paraId="1F29C833" w14:textId="5F4BFAB9" w:rsidR="00E05D17" w:rsidRDefault="00E05D17" w:rsidP="00E05D17">
            <w:r w:rsidRPr="00714C8D">
              <w:rPr>
                <w:rFonts w:hint="eastAsia"/>
                <w:b/>
                <w:bCs/>
              </w:rPr>
              <w:t>添付資料：</w:t>
            </w:r>
            <w:sdt>
              <w:sdtPr>
                <w:rPr>
                  <w:rFonts w:hint="eastAsia"/>
                </w:rPr>
                <w:id w:val="-80593125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 xml:space="preserve">相手方契約書案　</w:t>
            </w:r>
            <w:sdt>
              <w:sdtPr>
                <w:rPr>
                  <w:rFonts w:hint="eastAsia"/>
                </w:rPr>
                <w:id w:val="13783608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>当社標準契約書の修正案</w:t>
            </w:r>
            <w:r w:rsidR="00714C8D">
              <w:rPr>
                <w:rFonts w:hint="eastAsia"/>
              </w:rPr>
              <w:t>（</w:t>
            </w:r>
            <w:sdt>
              <w:sdtPr>
                <w:rPr>
                  <w:rFonts w:hint="eastAsia"/>
                </w:rPr>
                <w:id w:val="73212497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14C8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714C8D">
              <w:rPr>
                <w:rFonts w:hint="eastAsia"/>
              </w:rPr>
              <w:t xml:space="preserve">相手方修正案　</w:t>
            </w:r>
            <w:sdt>
              <w:sdtPr>
                <w:rPr>
                  <w:rFonts w:hint="eastAsia"/>
                </w:rPr>
                <w:id w:val="130011850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14C8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714C8D">
              <w:rPr>
                <w:rFonts w:hint="eastAsia"/>
              </w:rPr>
              <w:t>依頼部署修正案）</w:t>
            </w:r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54815318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>既存契約の修正案</w:t>
            </w:r>
            <w:r w:rsidR="00714C8D">
              <w:rPr>
                <w:rFonts w:hint="eastAsia"/>
              </w:rPr>
              <w:t>（</w:t>
            </w:r>
            <w:sdt>
              <w:sdtPr>
                <w:rPr>
                  <w:rFonts w:hint="eastAsia"/>
                </w:rPr>
                <w:id w:val="66043028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14C8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714C8D">
              <w:rPr>
                <w:rFonts w:hint="eastAsia"/>
              </w:rPr>
              <w:t xml:space="preserve">相手方修正案　</w:t>
            </w:r>
            <w:sdt>
              <w:sdtPr>
                <w:rPr>
                  <w:rFonts w:hint="eastAsia"/>
                </w:rPr>
                <w:id w:val="-91278683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14C8D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714C8D">
              <w:rPr>
                <w:rFonts w:hint="eastAsia"/>
              </w:rPr>
              <w:t>依頼部署修正案）</w:t>
            </w:r>
            <w:r>
              <w:rPr>
                <w:rFonts w:hint="eastAsia"/>
              </w:rPr>
              <w:t xml:space="preserve">　</w:t>
            </w:r>
            <w:sdt>
              <w:sdtPr>
                <w:rPr>
                  <w:rFonts w:hint="eastAsia"/>
                </w:rPr>
                <w:id w:val="-141816786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>
              <w:rPr>
                <w:rFonts w:hint="eastAsia"/>
              </w:rPr>
              <w:t>計画中の取引の関連資料</w:t>
            </w:r>
            <w:r w:rsidR="00714C8D">
              <w:rPr>
                <w:rFonts w:hint="eastAsia"/>
              </w:rPr>
              <w:t>その他補足資料</w:t>
            </w:r>
          </w:p>
          <w:p w14:paraId="2929B6D3" w14:textId="129D4CA3" w:rsidR="00E05D17" w:rsidRDefault="00F23123" w:rsidP="00E05D17">
            <w:sdt>
              <w:sdtPr>
                <w:rPr>
                  <w:rFonts w:hint="eastAsia"/>
                </w:rPr>
                <w:id w:val="87836163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05D17">
                  <w:rPr>
                    <w:rFonts w:ascii="ＭＳ ゴシック" w:eastAsia="ＭＳ ゴシック" w:hAnsi="ＭＳ ゴシック" w:hint="eastAsia"/>
                  </w:rPr>
                  <w:t>☐</w:t>
                </w:r>
              </w:sdtContent>
            </w:sdt>
            <w:r w:rsidR="00E05D17">
              <w:rPr>
                <w:rFonts w:hint="eastAsia"/>
              </w:rPr>
              <w:t>その他（　　　　　　　　　　　　　　　　　　　　　　）</w:t>
            </w:r>
          </w:p>
          <w:p w14:paraId="1C412CDD" w14:textId="405782B6" w:rsidR="00E05D17" w:rsidRPr="00E05D17" w:rsidRDefault="00E05D17" w:rsidP="00F14FA6"/>
        </w:tc>
      </w:tr>
      <w:tr w:rsidR="00C4261E" w14:paraId="476CAE74" w14:textId="77777777" w:rsidTr="006C55D6">
        <w:tc>
          <w:tcPr>
            <w:tcW w:w="10456" w:type="dxa"/>
          </w:tcPr>
          <w:p w14:paraId="5D981C92" w14:textId="3D27ED52" w:rsidR="00C4261E" w:rsidRPr="00D911CA" w:rsidRDefault="00C4261E" w:rsidP="00C4261E">
            <w:pPr>
              <w:rPr>
                <w:b/>
                <w:bCs/>
              </w:rPr>
            </w:pPr>
            <w:r w:rsidRPr="00D911CA">
              <w:rPr>
                <w:rFonts w:hint="eastAsia"/>
                <w:b/>
                <w:bCs/>
              </w:rPr>
              <w:t>契約</w:t>
            </w:r>
            <w:r w:rsidR="00EA63A4" w:rsidRPr="00D911CA">
              <w:rPr>
                <w:rFonts w:hint="eastAsia"/>
                <w:b/>
                <w:bCs/>
              </w:rPr>
              <w:t>書案作成・契約書案審査結果</w:t>
            </w:r>
            <w:r w:rsidR="00E05D17" w:rsidRPr="00D911CA">
              <w:rPr>
                <w:rFonts w:hint="eastAsia"/>
                <w:b/>
                <w:bCs/>
              </w:rPr>
              <w:t>（納期）</w:t>
            </w:r>
            <w:r w:rsidR="00EA63A4" w:rsidRPr="00D911CA">
              <w:rPr>
                <w:rFonts w:hint="eastAsia"/>
                <w:b/>
                <w:bCs/>
              </w:rPr>
              <w:t>希望期限：</w:t>
            </w:r>
          </w:p>
          <w:p w14:paraId="572EF9D6" w14:textId="70E085E4" w:rsidR="00EA63A4" w:rsidRPr="00D911CA" w:rsidRDefault="00EA63A4" w:rsidP="00C4261E">
            <w:pPr>
              <w:rPr>
                <w:b/>
                <w:bCs/>
              </w:rPr>
            </w:pPr>
            <w:r w:rsidRPr="00D911CA">
              <w:rPr>
                <w:rFonts w:hint="eastAsia"/>
                <w:b/>
                <w:bCs/>
              </w:rPr>
              <w:t>希望期限の理由（</w:t>
            </w:r>
            <w:r w:rsidR="009803E5">
              <w:rPr>
                <w:rFonts w:hint="eastAsia"/>
                <w:b/>
                <w:bCs/>
              </w:rPr>
              <w:t>確定的希望期限を記入した場合</w:t>
            </w:r>
            <w:r w:rsidRPr="00D911CA">
              <w:rPr>
                <w:rFonts w:hint="eastAsia"/>
                <w:b/>
                <w:bCs/>
              </w:rPr>
              <w:t>必ず記入</w:t>
            </w:r>
            <w:r w:rsidR="00A448F4">
              <w:rPr>
                <w:rFonts w:hint="eastAsia"/>
                <w:b/>
                <w:bCs/>
              </w:rPr>
              <w:t>して下さい</w:t>
            </w:r>
            <w:r w:rsidRPr="00D911CA">
              <w:rPr>
                <w:rFonts w:hint="eastAsia"/>
                <w:b/>
                <w:bCs/>
              </w:rPr>
              <w:t>）：</w:t>
            </w:r>
          </w:p>
          <w:p w14:paraId="73DF2EDB" w14:textId="106DE040" w:rsidR="00E05D17" w:rsidRDefault="00E05D17" w:rsidP="00C4261E">
            <w:r>
              <w:rPr>
                <w:rFonts w:hint="eastAsia"/>
              </w:rPr>
              <w:t>（実際の納期は、依頼内容の難易・法務部全体の依頼受理件数</w:t>
            </w:r>
            <w:r w:rsidR="00EC0AC9">
              <w:rPr>
                <w:rFonts w:hint="eastAsia"/>
              </w:rPr>
              <w:t>など</w:t>
            </w:r>
            <w:r>
              <w:rPr>
                <w:rFonts w:hint="eastAsia"/>
              </w:rPr>
              <w:t>により左右さ</w:t>
            </w:r>
            <w:r w:rsidR="00800435">
              <w:rPr>
                <w:rFonts w:hint="eastAsia"/>
              </w:rPr>
              <w:t>れ希望期限に応じられない場合があります）</w:t>
            </w:r>
          </w:p>
          <w:p w14:paraId="2F616BAE" w14:textId="72DF196C" w:rsidR="003D1EC3" w:rsidRDefault="003D1EC3" w:rsidP="00C4261E"/>
        </w:tc>
      </w:tr>
    </w:tbl>
    <w:p w14:paraId="36B98A53" w14:textId="77777777" w:rsidR="00EB1E12" w:rsidRDefault="00EB1E12" w:rsidP="00EB1E12">
      <w:pPr>
        <w:jc w:val="center"/>
      </w:pPr>
    </w:p>
    <w:sectPr w:rsidR="00EB1E12" w:rsidSect="00871B35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95AB5" w14:textId="77777777" w:rsidR="00F23123" w:rsidRDefault="00F23123" w:rsidP="00EB6EA2">
      <w:pPr>
        <w:spacing w:line="240" w:lineRule="auto"/>
      </w:pPr>
      <w:r>
        <w:separator/>
      </w:r>
    </w:p>
  </w:endnote>
  <w:endnote w:type="continuationSeparator" w:id="0">
    <w:p w14:paraId="01731783" w14:textId="77777777" w:rsidR="00F23123" w:rsidRDefault="00F23123" w:rsidP="00EB6E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81B14" w14:textId="77777777" w:rsidR="00F23123" w:rsidRDefault="00F23123" w:rsidP="00EB6EA2">
      <w:pPr>
        <w:spacing w:line="240" w:lineRule="auto"/>
      </w:pPr>
      <w:r>
        <w:separator/>
      </w:r>
    </w:p>
  </w:footnote>
  <w:footnote w:type="continuationSeparator" w:id="0">
    <w:p w14:paraId="77C727DD" w14:textId="77777777" w:rsidR="00F23123" w:rsidRDefault="00F23123" w:rsidP="00EB6EA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MDYwMzQ1MzECQiUdpeDU4uLM/DyQAsNaAI2Np8ksAAAA"/>
  </w:docVars>
  <w:rsids>
    <w:rsidRoot w:val="0007731E"/>
    <w:rsid w:val="0007731E"/>
    <w:rsid w:val="003019EB"/>
    <w:rsid w:val="003D1EC3"/>
    <w:rsid w:val="00456E18"/>
    <w:rsid w:val="004F6E1D"/>
    <w:rsid w:val="00575892"/>
    <w:rsid w:val="005F2071"/>
    <w:rsid w:val="005F2C66"/>
    <w:rsid w:val="0067555F"/>
    <w:rsid w:val="006A7477"/>
    <w:rsid w:val="00714C8D"/>
    <w:rsid w:val="00800435"/>
    <w:rsid w:val="00871B35"/>
    <w:rsid w:val="00910296"/>
    <w:rsid w:val="009803E5"/>
    <w:rsid w:val="00A448F4"/>
    <w:rsid w:val="00B270EF"/>
    <w:rsid w:val="00BA1AFD"/>
    <w:rsid w:val="00BA3C98"/>
    <w:rsid w:val="00BB5CF7"/>
    <w:rsid w:val="00BC4769"/>
    <w:rsid w:val="00BF2395"/>
    <w:rsid w:val="00C03D94"/>
    <w:rsid w:val="00C4261E"/>
    <w:rsid w:val="00D3326B"/>
    <w:rsid w:val="00D62105"/>
    <w:rsid w:val="00D911CA"/>
    <w:rsid w:val="00E05D17"/>
    <w:rsid w:val="00E347E8"/>
    <w:rsid w:val="00E77B40"/>
    <w:rsid w:val="00EA63A4"/>
    <w:rsid w:val="00EB1E12"/>
    <w:rsid w:val="00EB6EA2"/>
    <w:rsid w:val="00EC0AC9"/>
    <w:rsid w:val="00F14FA6"/>
    <w:rsid w:val="00F23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C5B605D"/>
  <w15:chartTrackingRefBased/>
  <w15:docId w15:val="{C09583A3-CE68-4932-B6BE-4F521B616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Ｐゴシック" w:eastAsia="ＭＳ Ｐゴシック" w:hAnsi="ＭＳ Ｐゴシック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line="0" w:lineRule="atLeast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B1E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B6EA2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B6EA2"/>
  </w:style>
  <w:style w:type="paragraph" w:styleId="a6">
    <w:name w:val="footer"/>
    <w:basedOn w:val="a"/>
    <w:link w:val="a7"/>
    <w:uiPriority w:val="99"/>
    <w:unhideWhenUsed/>
    <w:rsid w:val="00EB6EA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B6E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476</Words>
  <Characters>482</Characters>
  <Application>Microsoft Office Word</Application>
  <DocSecurity>0</DocSecurity>
  <Lines>32</Lines>
  <Paragraphs>3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</dc:creator>
  <cp:keywords/>
  <dc:description/>
  <cp:lastModifiedBy>TA</cp:lastModifiedBy>
  <cp:revision>76</cp:revision>
  <dcterms:created xsi:type="dcterms:W3CDTF">2021-05-16T07:53:00Z</dcterms:created>
  <dcterms:modified xsi:type="dcterms:W3CDTF">2021-05-26T06:17:00Z</dcterms:modified>
</cp:coreProperties>
</file>